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d"/>
        <w:tblW w:w="4500" w:type="pct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49"/>
        <w:gridCol w:w="8749"/>
      </w:tblGrid>
      <w:tr w:rsidR="00133AE3" w14:paraId="7B71B9B9" w14:textId="77777777" w:rsidTr="00737286">
        <w:trPr>
          <w:jc w:val="center"/>
        </w:trPr>
        <w:tc>
          <w:tcPr>
            <w:tcW w:w="500" w:type="pct"/>
            <w:hideMark/>
          </w:tcPr>
          <w:p w14:paraId="3FB6A89C" w14:textId="77777777" w:rsidR="00737286" w:rsidRDefault="00737286" w:rsidP="00737286">
            <w:pPr>
              <w:spacing w:after="0" w:line="360" w:lineRule="auto"/>
              <w:rPr>
                <w:rStyle w:val="a3"/>
                <w:sz w:val="28"/>
                <w:szCs w:val="28"/>
              </w:rPr>
            </w:pPr>
            <w:r>
              <w:rPr>
                <w:color w:val="0563C1" w:themeColor="hyperlink"/>
                <w:sz w:val="28"/>
                <w:szCs w:val="28"/>
                <w:u w:val="single"/>
              </w:rPr>
              <w:br/>
            </w:r>
            <w:r>
              <w:rPr>
                <w:color w:val="0563C1" w:themeColor="hyperlink"/>
                <w:sz w:val="28"/>
                <w:szCs w:val="28"/>
                <w:u w:val="single"/>
              </w:rPr>
              <w:br/>
            </w:r>
            <w:hyperlink r:id="rId7" w:history="1">
              <w:r>
                <w:rPr>
                  <w:rStyle w:val="a3"/>
                  <w:sz w:val="28"/>
                  <w:szCs w:val="28"/>
                </w:rPr>
                <w:t>Home</w:t>
              </w:r>
            </w:hyperlink>
          </w:p>
          <w:p w14:paraId="5D6F4EB9" w14:textId="402C19D6" w:rsidR="00737286" w:rsidRDefault="00E00B3F" w:rsidP="00737286">
            <w:pPr>
              <w:spacing w:after="0" w:line="360" w:lineRule="auto"/>
              <w:rPr>
                <w:rStyle w:val="a3"/>
                <w:sz w:val="28"/>
                <w:szCs w:val="28"/>
              </w:rPr>
            </w:pPr>
            <w:hyperlink r:id="rId8" w:history="1">
              <w:r w:rsidR="00737286" w:rsidRPr="00201F83">
                <w:rPr>
                  <w:rStyle w:val="a3"/>
                  <w:sz w:val="28"/>
                  <w:szCs w:val="28"/>
                </w:rPr>
                <w:t>People</w:t>
              </w:r>
            </w:hyperlink>
          </w:p>
          <w:p w14:paraId="122BF82F" w14:textId="77777777" w:rsidR="00737286" w:rsidRDefault="00E00B3F" w:rsidP="00737286">
            <w:pPr>
              <w:spacing w:after="0" w:line="360" w:lineRule="auto"/>
            </w:pPr>
            <w:hyperlink r:id="rId9" w:history="1">
              <w:r w:rsidR="00737286">
                <w:rPr>
                  <w:rStyle w:val="a3"/>
                  <w:sz w:val="28"/>
                  <w:szCs w:val="28"/>
                </w:rPr>
                <w:t>Projects</w:t>
              </w:r>
            </w:hyperlink>
          </w:p>
          <w:p w14:paraId="3BDCE8E8" w14:textId="77777777" w:rsidR="00737286" w:rsidRDefault="00E00B3F" w:rsidP="00737286">
            <w:pPr>
              <w:spacing w:after="0" w:line="360" w:lineRule="auto"/>
              <w:rPr>
                <w:rStyle w:val="a3"/>
              </w:rPr>
            </w:pPr>
            <w:hyperlink r:id="rId10" w:history="1">
              <w:r w:rsidR="00737286">
                <w:rPr>
                  <w:rStyle w:val="a3"/>
                  <w:sz w:val="28"/>
                  <w:szCs w:val="28"/>
                </w:rPr>
                <w:t>Publications</w:t>
              </w:r>
            </w:hyperlink>
          </w:p>
          <w:p w14:paraId="24DFF136" w14:textId="77777777" w:rsidR="00737286" w:rsidRDefault="00E00B3F" w:rsidP="00737286">
            <w:pPr>
              <w:spacing w:after="0" w:line="360" w:lineRule="auto"/>
              <w:rPr>
                <w:rStyle w:val="a3"/>
                <w:sz w:val="28"/>
                <w:szCs w:val="28"/>
              </w:rPr>
            </w:pPr>
            <w:hyperlink r:id="rId11" w:history="1">
              <w:r w:rsidR="00737286">
                <w:rPr>
                  <w:rStyle w:val="a3"/>
                  <w:sz w:val="28"/>
                  <w:szCs w:val="28"/>
                </w:rPr>
                <w:t>Teaching</w:t>
              </w:r>
            </w:hyperlink>
          </w:p>
          <w:p w14:paraId="1E32A3B8" w14:textId="3E3571CB" w:rsidR="00133AE3" w:rsidRDefault="00E00B3F" w:rsidP="00737286">
            <w:pPr>
              <w:spacing w:after="0" w:line="360" w:lineRule="auto"/>
            </w:pPr>
            <w:hyperlink r:id="rId12" w:history="1">
              <w:r w:rsidR="00737286">
                <w:rPr>
                  <w:rStyle w:val="a3"/>
                  <w:sz w:val="28"/>
                  <w:szCs w:val="28"/>
                </w:rPr>
                <w:t>Contact</w:t>
              </w:r>
            </w:hyperlink>
          </w:p>
        </w:tc>
        <w:tc>
          <w:tcPr>
            <w:tcW w:w="2500" w:type="pct"/>
          </w:tcPr>
          <w:p w14:paraId="2970D65E" w14:textId="2E3955B8" w:rsidR="00133AE3" w:rsidRPr="00043E6B" w:rsidRDefault="00133AE3">
            <w:pPr>
              <w:spacing w:after="0" w:line="240" w:lineRule="auto"/>
              <w:rPr>
                <w:sz w:val="32"/>
              </w:rPr>
            </w:pPr>
          </w:p>
          <w:tbl>
            <w:tblPr>
              <w:tblStyle w:val="ad"/>
              <w:tblW w:w="4250" w:type="pct"/>
              <w:tblInd w:w="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253"/>
            </w:tblGrid>
            <w:tr w:rsidR="0074230C" w14:paraId="094715FE" w14:textId="77777777" w:rsidTr="0074230C">
              <w:tc>
                <w:tcPr>
                  <w:tcW w:w="0" w:type="auto"/>
                </w:tcPr>
                <w:p w14:paraId="70E6E44D" w14:textId="42B593DC" w:rsidR="0074230C" w:rsidRPr="00CE79A8" w:rsidRDefault="0074230C" w:rsidP="00D02CFE">
                  <w:pPr>
                    <w:spacing w:after="0" w:line="360" w:lineRule="auto"/>
                    <w:rPr>
                      <w:b/>
                      <w:sz w:val="24"/>
                      <w:szCs w:val="24"/>
                    </w:rPr>
                  </w:pPr>
                  <w:r w:rsidRPr="00CE79A8">
                    <w:rPr>
                      <w:b/>
                      <w:sz w:val="24"/>
                      <w:szCs w:val="24"/>
                    </w:rPr>
                    <w:t>Xi Tang’</w:t>
                  </w:r>
                  <w:r w:rsidR="001D50F6">
                    <w:rPr>
                      <w:b/>
                      <w:sz w:val="24"/>
                      <w:szCs w:val="24"/>
                    </w:rPr>
                    <w:t>s</w:t>
                  </w:r>
                  <w:r w:rsidRPr="00CE79A8">
                    <w:rPr>
                      <w:b/>
                      <w:sz w:val="24"/>
                      <w:szCs w:val="24"/>
                    </w:rPr>
                    <w:t xml:space="preserve"> Research Group</w:t>
                  </w:r>
                </w:p>
                <w:p w14:paraId="03F5D709" w14:textId="77777777" w:rsidR="0074230C" w:rsidRDefault="0074230C" w:rsidP="003177CD">
                  <w:pPr>
                    <w:spacing w:after="0" w:line="360" w:lineRule="auto"/>
                  </w:pPr>
                </w:p>
              </w:tc>
            </w:tr>
          </w:tbl>
          <w:p w14:paraId="725BBCC0" w14:textId="66678EBE" w:rsidR="00133AE3" w:rsidRPr="0074230C" w:rsidRDefault="00FE14E7" w:rsidP="002B362F">
            <w:pPr>
              <w:spacing w:after="0"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74230C">
              <w:rPr>
                <w:rFonts w:ascii="Arial" w:hAnsi="Arial" w:cs="Arial"/>
                <w:b/>
                <w:szCs w:val="20"/>
              </w:rPr>
              <w:t xml:space="preserve">Research interests in wide-bandgap </w:t>
            </w:r>
            <w:r w:rsidR="00B07809" w:rsidRPr="0074230C">
              <w:rPr>
                <w:rFonts w:ascii="Arial" w:hAnsi="Arial" w:cs="Arial"/>
                <w:b/>
                <w:szCs w:val="20"/>
              </w:rPr>
              <w:t xml:space="preserve">power </w:t>
            </w:r>
            <w:r w:rsidR="00F87799" w:rsidRPr="0074230C">
              <w:rPr>
                <w:rFonts w:ascii="Arial" w:hAnsi="Arial" w:cs="Arial"/>
                <w:b/>
                <w:szCs w:val="20"/>
              </w:rPr>
              <w:t>device</w:t>
            </w:r>
            <w:r w:rsidR="00B07809" w:rsidRPr="0074230C">
              <w:rPr>
                <w:rFonts w:ascii="Arial" w:hAnsi="Arial" w:cs="Arial"/>
                <w:b/>
                <w:szCs w:val="20"/>
              </w:rPr>
              <w:t xml:space="preserve"> and </w:t>
            </w:r>
            <w:r w:rsidRPr="0074230C">
              <w:rPr>
                <w:rFonts w:ascii="Arial" w:hAnsi="Arial" w:cs="Arial"/>
                <w:b/>
                <w:szCs w:val="20"/>
              </w:rPr>
              <w:t>optoelectronic device technology.</w:t>
            </w:r>
          </w:p>
          <w:p w14:paraId="6D60FAE0" w14:textId="77777777" w:rsidR="00C51E2F" w:rsidRDefault="00C51E2F" w:rsidP="002B362F">
            <w:pPr>
              <w:spacing w:after="0" w:line="360" w:lineRule="auto"/>
              <w:jc w:val="both"/>
              <w:rPr>
                <w:rFonts w:ascii="Arial" w:hAnsi="Arial" w:cs="Arial"/>
              </w:rPr>
            </w:pPr>
          </w:p>
          <w:p w14:paraId="4464FA46" w14:textId="7293AD46" w:rsidR="00133AE3" w:rsidRPr="00C272AB" w:rsidRDefault="00287694" w:rsidP="002B362F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C272AB">
              <w:rPr>
                <w:rFonts w:ascii="Arial" w:hAnsi="Arial" w:cs="Arial"/>
              </w:rPr>
              <w:t xml:space="preserve">Dr. Tang received </w:t>
            </w:r>
            <w:r w:rsidR="00EA484E" w:rsidRPr="00C272AB">
              <w:rPr>
                <w:rFonts w:ascii="Arial" w:hAnsi="Arial" w:cs="Arial"/>
              </w:rPr>
              <w:t>his</w:t>
            </w:r>
            <w:r w:rsidRPr="00C272AB">
              <w:rPr>
                <w:rFonts w:ascii="Arial" w:hAnsi="Arial" w:cs="Arial"/>
              </w:rPr>
              <w:t xml:space="preserve"> B.S. degree in Department of Physics, Nanjing University in 2011</w:t>
            </w:r>
            <w:r w:rsidR="00AB7FBA">
              <w:rPr>
                <w:rFonts w:ascii="Arial" w:hAnsi="Arial" w:cs="Arial"/>
              </w:rPr>
              <w:t xml:space="preserve"> and M.ENG</w:t>
            </w:r>
            <w:r w:rsidR="00EA484E" w:rsidRPr="00C272AB">
              <w:rPr>
                <w:rFonts w:ascii="Arial" w:hAnsi="Arial" w:cs="Arial"/>
              </w:rPr>
              <w:t xml:space="preserve"> degree in Department of </w:t>
            </w:r>
            <w:r w:rsidR="00657D61" w:rsidRPr="00C272AB">
              <w:rPr>
                <w:rFonts w:ascii="Arial" w:hAnsi="Arial" w:cs="Arial"/>
              </w:rPr>
              <w:t xml:space="preserve">Electrical </w:t>
            </w:r>
            <w:r w:rsidR="00EA484E" w:rsidRPr="00C272AB">
              <w:rPr>
                <w:rFonts w:ascii="Arial" w:hAnsi="Arial" w:cs="Arial"/>
              </w:rPr>
              <w:t>and Computer Engineering, Cornell University in 2012.</w:t>
            </w:r>
            <w:r w:rsidRPr="00C272AB">
              <w:rPr>
                <w:rFonts w:ascii="Arial" w:hAnsi="Arial" w:cs="Arial"/>
              </w:rPr>
              <w:t xml:space="preserve"> </w:t>
            </w:r>
            <w:r w:rsidR="00FE14E7" w:rsidRPr="00C272AB">
              <w:rPr>
                <w:rFonts w:ascii="Arial" w:hAnsi="Arial" w:cs="Arial"/>
              </w:rPr>
              <w:t xml:space="preserve">Dr. Xi Tang obtained his Ph.D. degree in Electronic and Computer Engineering at the Hong Kong University of Science and Technology (HKUST) in 2017 under the supervision of </w:t>
            </w:r>
            <w:hyperlink r:id="rId13" w:history="1">
              <w:r w:rsidR="00FE14E7" w:rsidRPr="00BA22AA">
                <w:rPr>
                  <w:rStyle w:val="a3"/>
                  <w:rFonts w:ascii="Arial" w:hAnsi="Arial" w:cs="Arial"/>
                </w:rPr>
                <w:t>Prof. Kevin J. Chen</w:t>
              </w:r>
            </w:hyperlink>
            <w:r w:rsidR="00FE14E7" w:rsidRPr="00C272AB">
              <w:rPr>
                <w:rFonts w:ascii="Arial" w:hAnsi="Arial" w:cs="Arial"/>
              </w:rPr>
              <w:t xml:space="preserve">, who is the IEEE fellow, with his doctoral research on </w:t>
            </w:r>
            <w:r w:rsidR="005A3E6F">
              <w:rPr>
                <w:rFonts w:ascii="Arial" w:hAnsi="Arial" w:cs="Arial"/>
                <w:color w:val="000000"/>
              </w:rPr>
              <w:t>Gallium Nitride (GaN)</w:t>
            </w:r>
            <w:r w:rsidR="00FE14E7" w:rsidRPr="00C272AB">
              <w:rPr>
                <w:rFonts w:ascii="Arial" w:hAnsi="Arial" w:cs="Arial"/>
              </w:rPr>
              <w:t xml:space="preserve"> power device technology. In particular, he developed </w:t>
            </w:r>
            <w:hyperlink r:id="rId14" w:history="1">
              <w:r w:rsidR="00FE14E7" w:rsidRPr="00BA22AA">
                <w:rPr>
                  <w:rStyle w:val="a3"/>
                  <w:rFonts w:ascii="Arial" w:hAnsi="Arial" w:cs="Arial"/>
                </w:rPr>
                <w:t>a GaN power transistor with photonic-ohmic drain</w:t>
              </w:r>
            </w:hyperlink>
            <w:r w:rsidR="00FE14E7" w:rsidRPr="00C272AB">
              <w:rPr>
                <w:rFonts w:ascii="Arial" w:hAnsi="Arial" w:cs="Arial"/>
              </w:rPr>
              <w:t xml:space="preserve"> to achieve superior dynamic performance. </w:t>
            </w:r>
          </w:p>
          <w:p w14:paraId="47A81F2E" w14:textId="77777777" w:rsidR="00EA484E" w:rsidRPr="00C272AB" w:rsidRDefault="00EA484E" w:rsidP="002B362F">
            <w:pPr>
              <w:spacing w:after="0" w:line="360" w:lineRule="auto"/>
              <w:jc w:val="both"/>
              <w:rPr>
                <w:rFonts w:ascii="Arial" w:hAnsi="Arial" w:cs="Arial"/>
              </w:rPr>
            </w:pPr>
          </w:p>
          <w:p w14:paraId="6DA408B6" w14:textId="4680E83B" w:rsidR="004B7D0A" w:rsidRPr="00C272AB" w:rsidRDefault="00FE14E7" w:rsidP="004B7D0A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C272AB">
              <w:rPr>
                <w:rFonts w:ascii="Arial" w:hAnsi="Arial" w:cs="Arial"/>
              </w:rPr>
              <w:t>From 2017 to 20</w:t>
            </w:r>
            <w:r w:rsidR="00B07809" w:rsidRPr="00C272AB">
              <w:rPr>
                <w:rFonts w:ascii="Arial" w:hAnsi="Arial" w:cs="Arial"/>
              </w:rPr>
              <w:t>18</w:t>
            </w:r>
            <w:r w:rsidRPr="00C272AB">
              <w:rPr>
                <w:rFonts w:ascii="Arial" w:hAnsi="Arial" w:cs="Arial"/>
              </w:rPr>
              <w:t xml:space="preserve">, Dr. Tang was at Queensland Micro and Nanotechnology Centre (QMNC) of Griffith University, engaging in the research and development on </w:t>
            </w:r>
            <w:r w:rsidR="002B362F">
              <w:rPr>
                <w:rFonts w:ascii="Arial" w:hAnsi="Arial" w:cs="Arial"/>
              </w:rPr>
              <w:t xml:space="preserve">the </w:t>
            </w:r>
            <w:hyperlink r:id="rId15" w:history="1">
              <w:r w:rsidR="002B362F" w:rsidRPr="002B362F">
                <w:rPr>
                  <w:rStyle w:val="a3"/>
                  <w:rFonts w:ascii="Arial" w:hAnsi="Arial" w:cs="Arial"/>
                </w:rPr>
                <w:t>wide-bandgap device technology</w:t>
              </w:r>
            </w:hyperlink>
            <w:r w:rsidRPr="00C272AB">
              <w:rPr>
                <w:rFonts w:ascii="Arial" w:hAnsi="Arial" w:cs="Arial"/>
              </w:rPr>
              <w:t xml:space="preserve"> with </w:t>
            </w:r>
            <w:hyperlink r:id="rId16" w:history="1">
              <w:r w:rsidRPr="00BA22AA">
                <w:rPr>
                  <w:rStyle w:val="a3"/>
                  <w:rFonts w:ascii="Arial" w:hAnsi="Arial" w:cs="Arial"/>
                </w:rPr>
                <w:t>Prof. Sima Dimitrijev</w:t>
              </w:r>
            </w:hyperlink>
            <w:r w:rsidRPr="00C272AB">
              <w:rPr>
                <w:rFonts w:ascii="Arial" w:hAnsi="Arial" w:cs="Arial"/>
              </w:rPr>
              <w:t xml:space="preserve">. Dr. Tang received the National Introducing Project Research Award in 2018 and conducted </w:t>
            </w:r>
            <w:r w:rsidR="005A3E6F">
              <w:rPr>
                <w:rFonts w:ascii="Arial" w:hAnsi="Arial" w:cs="Arial"/>
              </w:rPr>
              <w:t>joint-</w:t>
            </w:r>
            <w:r w:rsidRPr="00C272AB">
              <w:rPr>
                <w:rFonts w:ascii="Arial" w:hAnsi="Arial" w:cs="Arial"/>
              </w:rPr>
              <w:t xml:space="preserve">research project with </w:t>
            </w:r>
            <w:r w:rsidR="005A3E6F">
              <w:rPr>
                <w:rFonts w:ascii="Arial" w:hAnsi="Arial" w:cs="Arial"/>
              </w:rPr>
              <w:t xml:space="preserve">Dr. Baikui Li at </w:t>
            </w:r>
            <w:r w:rsidRPr="00C272AB">
              <w:rPr>
                <w:rFonts w:ascii="Arial" w:hAnsi="Arial" w:cs="Arial"/>
              </w:rPr>
              <w:t xml:space="preserve">Shenzhen University on the development of AlN based high-voltage </w:t>
            </w:r>
            <w:r w:rsidR="00E01703">
              <w:rPr>
                <w:rFonts w:ascii="Arial" w:hAnsi="Arial" w:cs="Arial"/>
              </w:rPr>
              <w:t>devices</w:t>
            </w:r>
            <w:r w:rsidRPr="00C272AB">
              <w:rPr>
                <w:rFonts w:ascii="Arial" w:hAnsi="Arial" w:cs="Arial"/>
              </w:rPr>
              <w:t xml:space="preserve">. </w:t>
            </w:r>
            <w:r w:rsidR="004C608E" w:rsidRPr="00C272AB">
              <w:rPr>
                <w:rFonts w:ascii="Arial" w:hAnsi="Arial" w:cs="Arial"/>
              </w:rPr>
              <w:t xml:space="preserve">In 2018, he </w:t>
            </w:r>
            <w:r w:rsidR="00B07809" w:rsidRPr="00C272AB">
              <w:rPr>
                <w:rFonts w:ascii="Arial" w:hAnsi="Arial" w:cs="Arial"/>
              </w:rPr>
              <w:t>was</w:t>
            </w:r>
            <w:r w:rsidR="004C608E" w:rsidRPr="00C272AB">
              <w:rPr>
                <w:rFonts w:ascii="Arial" w:hAnsi="Arial" w:cs="Arial"/>
              </w:rPr>
              <w:t xml:space="preserve"> a research associate of HKUST</w:t>
            </w:r>
            <w:r w:rsidR="004C608E" w:rsidRPr="00C272AB">
              <w:t xml:space="preserve"> </w:t>
            </w:r>
            <w:r w:rsidR="004C608E" w:rsidRPr="00C272AB">
              <w:rPr>
                <w:rFonts w:ascii="Arial" w:hAnsi="Arial" w:cs="Arial"/>
              </w:rPr>
              <w:t xml:space="preserve">in a collaboration with the research group headed by </w:t>
            </w:r>
            <w:hyperlink r:id="rId17" w:history="1">
              <w:r w:rsidR="004C608E" w:rsidRPr="00BA22AA">
                <w:rPr>
                  <w:rStyle w:val="a3"/>
                  <w:rFonts w:ascii="Arial" w:hAnsi="Arial" w:cs="Arial"/>
                </w:rPr>
                <w:t>Prof. Jiannong Wang</w:t>
              </w:r>
            </w:hyperlink>
            <w:r w:rsidR="004C608E" w:rsidRPr="00C272AB">
              <w:rPr>
                <w:rFonts w:ascii="Arial" w:hAnsi="Arial" w:cs="Arial"/>
              </w:rPr>
              <w:t xml:space="preserve">, where his main research interest </w:t>
            </w:r>
            <w:r w:rsidR="00B07809" w:rsidRPr="00C272AB">
              <w:rPr>
                <w:rFonts w:ascii="Arial" w:hAnsi="Arial" w:cs="Arial"/>
              </w:rPr>
              <w:t>was</w:t>
            </w:r>
            <w:r w:rsidR="004C608E" w:rsidRPr="00C272AB">
              <w:rPr>
                <w:rFonts w:ascii="Arial" w:hAnsi="Arial" w:cs="Arial"/>
              </w:rPr>
              <w:t xml:space="preserve"> III-nitride optoelectronic device technology.</w:t>
            </w:r>
            <w:r w:rsidR="004B7D0A">
              <w:rPr>
                <w:rFonts w:ascii="Arial" w:hAnsi="Arial" w:cs="Arial"/>
              </w:rPr>
              <w:t xml:space="preserve"> </w:t>
            </w:r>
            <w:r w:rsidR="004B7D0A" w:rsidRPr="00C272AB">
              <w:rPr>
                <w:rFonts w:ascii="Arial" w:hAnsi="Arial" w:cs="Arial"/>
              </w:rPr>
              <w:t xml:space="preserve">In particular, he developed </w:t>
            </w:r>
            <w:r w:rsidR="004B7D0A" w:rsidRPr="009E213C">
              <w:rPr>
                <w:rFonts w:ascii="Arial" w:hAnsi="Arial" w:cs="Arial"/>
              </w:rPr>
              <w:t xml:space="preserve">a </w:t>
            </w:r>
            <w:hyperlink r:id="rId18" w:history="1">
              <w:r w:rsidR="004B7D0A" w:rsidRPr="009E213C">
                <w:rPr>
                  <w:rStyle w:val="a3"/>
                  <w:rFonts w:ascii="Arial" w:hAnsi="Arial" w:cs="Arial"/>
                </w:rPr>
                <w:t>GaN-heterostructure</w:t>
              </w:r>
              <w:r w:rsidR="009E213C" w:rsidRPr="009E213C">
                <w:rPr>
                  <w:rStyle w:val="a3"/>
                  <w:rFonts w:ascii="Arial" w:hAnsi="Arial" w:cs="Arial"/>
                </w:rPr>
                <w:t>-</w:t>
              </w:r>
              <w:r w:rsidR="004B7D0A" w:rsidRPr="009E213C">
                <w:rPr>
                  <w:rStyle w:val="a3"/>
                  <w:rFonts w:ascii="Arial" w:hAnsi="Arial" w:cs="Arial"/>
                </w:rPr>
                <w:t>based ultraviolet photodetector</w:t>
              </w:r>
            </w:hyperlink>
            <w:r w:rsidR="009E213C">
              <w:rPr>
                <w:rFonts w:ascii="Arial" w:hAnsi="Arial" w:cs="Arial"/>
              </w:rPr>
              <w:t xml:space="preserve"> </w:t>
            </w:r>
            <w:r w:rsidR="009E213C">
              <w:rPr>
                <w:rFonts w:ascii="Arial" w:hAnsi="Arial" w:cs="Arial" w:hint="eastAsia"/>
              </w:rPr>
              <w:t>for</w:t>
            </w:r>
            <w:r w:rsidR="004B7D0A">
              <w:rPr>
                <w:rFonts w:ascii="Arial" w:hAnsi="Arial" w:cs="Arial"/>
              </w:rPr>
              <w:t xml:space="preserve"> high temperature and high speed applications</w:t>
            </w:r>
            <w:r w:rsidR="004B7D0A" w:rsidRPr="00C272AB">
              <w:rPr>
                <w:rFonts w:ascii="Arial" w:hAnsi="Arial" w:cs="Arial"/>
              </w:rPr>
              <w:t xml:space="preserve">. </w:t>
            </w:r>
          </w:p>
          <w:p w14:paraId="17C11110" w14:textId="77777777" w:rsidR="00EA484E" w:rsidRPr="00C272AB" w:rsidRDefault="00EA484E" w:rsidP="002B362F">
            <w:pPr>
              <w:spacing w:after="0" w:line="360" w:lineRule="auto"/>
              <w:rPr>
                <w:rFonts w:ascii="Arial" w:hAnsi="Arial" w:cs="Arial"/>
              </w:rPr>
            </w:pPr>
          </w:p>
          <w:p w14:paraId="70E23840" w14:textId="00518766" w:rsidR="00133AE3" w:rsidRPr="00C272AB" w:rsidRDefault="004C608E" w:rsidP="008D259F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C272AB">
              <w:rPr>
                <w:rFonts w:ascii="Arial" w:hAnsi="Arial" w:cs="Arial"/>
              </w:rPr>
              <w:t>Dr. Tang joined Anhui University in 2020</w:t>
            </w:r>
            <w:r w:rsidR="00FE14E7" w:rsidRPr="00C272AB">
              <w:rPr>
                <w:rFonts w:ascii="Arial" w:hAnsi="Arial" w:cs="Arial"/>
              </w:rPr>
              <w:t>.</w:t>
            </w:r>
            <w:r w:rsidRPr="00C272AB">
              <w:rPr>
                <w:rFonts w:ascii="Arial" w:hAnsi="Arial" w:cs="Arial"/>
              </w:rPr>
              <w:t xml:space="preserve"> </w:t>
            </w:r>
            <w:r w:rsidR="00EA484E" w:rsidRPr="00C272AB">
              <w:rPr>
                <w:rFonts w:ascii="Arial" w:hAnsi="Arial" w:cs="Arial"/>
              </w:rPr>
              <w:t>H</w:t>
            </w:r>
            <w:r w:rsidRPr="00C272AB">
              <w:rPr>
                <w:rFonts w:ascii="Arial" w:hAnsi="Arial" w:cs="Arial"/>
              </w:rPr>
              <w:t>e is</w:t>
            </w:r>
            <w:r w:rsidR="00EA484E" w:rsidRPr="00C272AB">
              <w:rPr>
                <w:rFonts w:ascii="Arial" w:hAnsi="Arial" w:cs="Arial"/>
              </w:rPr>
              <w:t xml:space="preserve"> </w:t>
            </w:r>
            <w:r w:rsidR="0088377E">
              <w:rPr>
                <w:rFonts w:ascii="Arial" w:hAnsi="Arial" w:cs="Arial"/>
              </w:rPr>
              <w:t>currently</w:t>
            </w:r>
            <w:r w:rsidRPr="00C272AB">
              <w:rPr>
                <w:rFonts w:ascii="Arial" w:hAnsi="Arial" w:cs="Arial"/>
              </w:rPr>
              <w:t xml:space="preserve"> </w:t>
            </w:r>
            <w:r w:rsidR="003B3F89" w:rsidRPr="00C272AB">
              <w:rPr>
                <w:rFonts w:ascii="Arial" w:hAnsi="Arial" w:cs="Arial"/>
              </w:rPr>
              <w:t xml:space="preserve">a </w:t>
            </w:r>
            <w:r w:rsidR="008D259F">
              <w:rPr>
                <w:rFonts w:ascii="Arial" w:hAnsi="Arial" w:cs="Arial"/>
              </w:rPr>
              <w:t>T</w:t>
            </w:r>
            <w:r w:rsidR="00B15D54" w:rsidRPr="00C272AB">
              <w:rPr>
                <w:rFonts w:ascii="Arial" w:hAnsi="Arial" w:cs="Arial"/>
              </w:rPr>
              <w:t xml:space="preserve">enure-track </w:t>
            </w:r>
            <w:r w:rsidR="008D259F">
              <w:rPr>
                <w:rFonts w:ascii="Arial" w:hAnsi="Arial" w:cs="Arial"/>
              </w:rPr>
              <w:t>P</w:t>
            </w:r>
            <w:r w:rsidR="00B15D54" w:rsidRPr="00C272AB">
              <w:rPr>
                <w:rFonts w:ascii="Arial" w:hAnsi="Arial" w:cs="Arial"/>
              </w:rPr>
              <w:t>rofessor</w:t>
            </w:r>
            <w:r w:rsidRPr="00C272AB">
              <w:rPr>
                <w:rFonts w:ascii="Arial" w:hAnsi="Arial" w:cs="Arial"/>
              </w:rPr>
              <w:t xml:space="preserve"> at the </w:t>
            </w:r>
            <w:hyperlink r:id="rId19" w:history="1">
              <w:r w:rsidRPr="000F39B5">
                <w:rPr>
                  <w:rStyle w:val="a3"/>
                  <w:rFonts w:ascii="Arial" w:hAnsi="Arial" w:cs="Arial"/>
                </w:rPr>
                <w:t>Institute of Physical Science and Information Technology</w:t>
              </w:r>
            </w:hyperlink>
            <w:r w:rsidR="00D477B9">
              <w:rPr>
                <w:rFonts w:ascii="Arial" w:hAnsi="Arial" w:cs="Arial"/>
              </w:rPr>
              <w:t xml:space="preserve"> and with a re</w:t>
            </w:r>
            <w:r w:rsidR="00AD3B4C">
              <w:rPr>
                <w:rFonts w:ascii="Arial" w:hAnsi="Arial" w:cs="Arial"/>
              </w:rPr>
              <w:t xml:space="preserve">search group </w:t>
            </w:r>
            <w:r w:rsidR="003042AF">
              <w:rPr>
                <w:rFonts w:ascii="Arial" w:hAnsi="Arial" w:cs="Arial"/>
              </w:rPr>
              <w:t>consist</w:t>
            </w:r>
            <w:r w:rsidR="009F3EC7">
              <w:rPr>
                <w:rFonts w:ascii="Arial" w:hAnsi="Arial" w:cs="Arial"/>
              </w:rPr>
              <w:t xml:space="preserve">ing </w:t>
            </w:r>
            <w:r w:rsidR="00AD3B4C">
              <w:rPr>
                <w:rFonts w:ascii="Arial" w:hAnsi="Arial" w:cs="Arial"/>
              </w:rPr>
              <w:t xml:space="preserve">of </w:t>
            </w:r>
            <w:r w:rsidR="003042AF">
              <w:rPr>
                <w:rFonts w:ascii="Arial" w:hAnsi="Arial" w:cs="Arial"/>
              </w:rPr>
              <w:t>3</w:t>
            </w:r>
            <w:r w:rsidR="00AD3B4C">
              <w:rPr>
                <w:rFonts w:ascii="Arial" w:hAnsi="Arial" w:cs="Arial"/>
              </w:rPr>
              <w:t xml:space="preserve"> faculty members and </w:t>
            </w:r>
            <w:r w:rsidR="003042AF">
              <w:rPr>
                <w:rFonts w:ascii="Arial" w:hAnsi="Arial" w:cs="Arial"/>
              </w:rPr>
              <w:t>7</w:t>
            </w:r>
            <w:r w:rsidR="000F39B5">
              <w:rPr>
                <w:rFonts w:ascii="Arial" w:hAnsi="Arial" w:cs="Arial"/>
              </w:rPr>
              <w:t xml:space="preserve"> post</w:t>
            </w:r>
            <w:r w:rsidR="00AD3B4C">
              <w:rPr>
                <w:rFonts w:ascii="Arial" w:hAnsi="Arial" w:cs="Arial"/>
              </w:rPr>
              <w:t>graduate students</w:t>
            </w:r>
            <w:r w:rsidRPr="00C272AB">
              <w:rPr>
                <w:rFonts w:ascii="Arial" w:hAnsi="Arial" w:cs="Arial"/>
              </w:rPr>
              <w:t>.</w:t>
            </w:r>
            <w:r w:rsidR="00FE14E7" w:rsidRPr="00C272AB">
              <w:rPr>
                <w:rFonts w:ascii="Arial" w:hAnsi="Arial" w:cs="Arial"/>
              </w:rPr>
              <w:t xml:space="preserve"> </w:t>
            </w:r>
          </w:p>
          <w:p w14:paraId="0516EA11" w14:textId="77777777" w:rsidR="00451E99" w:rsidRDefault="00451E9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194F3E0" w14:textId="77777777" w:rsidR="00133AE3" w:rsidRDefault="00FE14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  <w:tbl>
            <w:tblPr>
              <w:tblStyle w:val="ad"/>
              <w:tblW w:w="0" w:type="auto"/>
              <w:tblInd w:w="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22"/>
              <w:gridCol w:w="222"/>
              <w:gridCol w:w="236"/>
              <w:gridCol w:w="236"/>
            </w:tblGrid>
            <w:tr w:rsidR="00133AE3" w14:paraId="15C1ED9E" w14:textId="77777777" w:rsidTr="00FA6670">
              <w:tc>
                <w:tcPr>
                  <w:tcW w:w="0" w:type="auto"/>
                  <w:hideMark/>
                </w:tcPr>
                <w:p w14:paraId="3A5C9F55" w14:textId="7089914E" w:rsidR="00133AE3" w:rsidRDefault="00133AE3">
                  <w:pPr>
                    <w:spacing w:after="0" w:line="24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hideMark/>
                </w:tcPr>
                <w:p w14:paraId="0E595A3F" w14:textId="68986208" w:rsidR="00133AE3" w:rsidRDefault="00133AE3">
                  <w:pPr>
                    <w:spacing w:after="0" w:line="24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36" w:type="dxa"/>
                  <w:hideMark/>
                </w:tcPr>
                <w:p w14:paraId="14E7D89D" w14:textId="38F5C11F" w:rsidR="00133AE3" w:rsidRDefault="00133AE3">
                  <w:pPr>
                    <w:spacing w:after="0" w:line="24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36" w:type="dxa"/>
                  <w:hideMark/>
                </w:tcPr>
                <w:p w14:paraId="1D6DBB94" w14:textId="46FE9189" w:rsidR="00133AE3" w:rsidRDefault="00133AE3">
                  <w:pPr>
                    <w:spacing w:after="0" w:line="24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</w:tbl>
          <w:p w14:paraId="4BC57980" w14:textId="566B89BB" w:rsidR="00133AE3" w:rsidRPr="004E0754" w:rsidRDefault="000D0EAA" w:rsidP="00D02CFE">
            <w:pPr>
              <w:spacing w:after="0" w:line="300" w:lineRule="auto"/>
              <w:rPr>
                <w:rFonts w:ascii="Arial" w:hAnsi="Arial" w:cs="Arial"/>
                <w:i/>
                <w:sz w:val="24"/>
                <w:szCs w:val="20"/>
              </w:rPr>
            </w:pPr>
            <w:r w:rsidRPr="004E0754">
              <w:rPr>
                <w:rFonts w:ascii="Arial" w:hAnsi="Arial" w:cs="Arial"/>
                <w:i/>
                <w:sz w:val="24"/>
                <w:szCs w:val="20"/>
              </w:rPr>
              <w:t>Database</w:t>
            </w:r>
          </w:p>
          <w:p w14:paraId="0193FBE1" w14:textId="4B3B4B6A" w:rsidR="000D0EAA" w:rsidRDefault="00E00B3F" w:rsidP="00D02CFE">
            <w:pPr>
              <w:spacing w:after="0" w:line="300" w:lineRule="auto"/>
              <w:rPr>
                <w:rStyle w:val="a3"/>
              </w:rPr>
            </w:pPr>
            <w:hyperlink r:id="rId20" w:history="1">
              <w:r w:rsidR="000D0EAA">
                <w:rPr>
                  <w:rStyle w:val="a3"/>
                </w:rPr>
                <w:t>Google Scholar</w:t>
              </w:r>
            </w:hyperlink>
            <w:bookmarkStart w:id="0" w:name="_GoBack"/>
            <w:bookmarkEnd w:id="0"/>
          </w:p>
          <w:p w14:paraId="4E500324" w14:textId="5B9DB931" w:rsidR="000D0EAA" w:rsidRDefault="00E00B3F" w:rsidP="00D02CFE">
            <w:pPr>
              <w:spacing w:after="0" w:line="300" w:lineRule="auto"/>
              <w:rPr>
                <w:rStyle w:val="a3"/>
              </w:rPr>
            </w:pPr>
            <w:hyperlink r:id="rId21" w:history="1">
              <w:r w:rsidR="000D0EAA" w:rsidRPr="000D0EAA">
                <w:rPr>
                  <w:rStyle w:val="a3"/>
                </w:rPr>
                <w:t>Web of Science</w:t>
              </w:r>
            </w:hyperlink>
          </w:p>
          <w:p w14:paraId="3943B436" w14:textId="73C2332D" w:rsidR="000D0EAA" w:rsidRDefault="00E00B3F" w:rsidP="00D02CFE">
            <w:pPr>
              <w:spacing w:after="0" w:line="300" w:lineRule="auto"/>
            </w:pPr>
            <w:hyperlink r:id="rId22" w:history="1">
              <w:r w:rsidR="000D0EAA" w:rsidRPr="00BA22AA">
                <w:rPr>
                  <w:rStyle w:val="a3"/>
                </w:rPr>
                <w:t>Scopus</w:t>
              </w:r>
            </w:hyperlink>
          </w:p>
          <w:p w14:paraId="2532981E" w14:textId="77777777" w:rsidR="000D0EAA" w:rsidRDefault="00E00B3F" w:rsidP="00D02CFE">
            <w:pPr>
              <w:spacing w:after="0" w:line="300" w:lineRule="auto"/>
              <w:rPr>
                <w:rStyle w:val="a3"/>
              </w:rPr>
            </w:pPr>
            <w:hyperlink r:id="rId23" w:history="1">
              <w:r w:rsidR="000D0EAA">
                <w:rPr>
                  <w:rStyle w:val="a3"/>
                </w:rPr>
                <w:t>Research Gate</w:t>
              </w:r>
            </w:hyperlink>
          </w:p>
          <w:p w14:paraId="21028547" w14:textId="70AD9461" w:rsidR="000D0EAA" w:rsidRDefault="00E00B3F" w:rsidP="00D02CFE">
            <w:pPr>
              <w:spacing w:after="0" w:line="300" w:lineRule="auto"/>
              <w:rPr>
                <w:rStyle w:val="a3"/>
              </w:rPr>
            </w:pPr>
            <w:hyperlink r:id="rId24" w:history="1">
              <w:r w:rsidR="000D0EAA" w:rsidRPr="00D64128">
                <w:rPr>
                  <w:rStyle w:val="a3"/>
                </w:rPr>
                <w:t>Department Website (Chinese)</w:t>
              </w:r>
            </w:hyperlink>
          </w:p>
          <w:p w14:paraId="71D2F8B1" w14:textId="648C5DB8" w:rsidR="00133AE3" w:rsidRDefault="00E00B3F" w:rsidP="00BA22AA">
            <w:pPr>
              <w:spacing w:after="0" w:line="300" w:lineRule="auto"/>
            </w:pPr>
            <w:hyperlink r:id="rId25" w:history="1">
              <w:r w:rsidR="00085869" w:rsidRPr="00085869">
                <w:rPr>
                  <w:rStyle w:val="a3"/>
                </w:rPr>
                <w:t xml:space="preserve">Advanced </w:t>
              </w:r>
              <w:r w:rsidR="004E0754">
                <w:rPr>
                  <w:rStyle w:val="a3"/>
                </w:rPr>
                <w:t xml:space="preserve">Semiconductor </w:t>
              </w:r>
              <w:r w:rsidR="00085869" w:rsidRPr="00085869">
                <w:rPr>
                  <w:rStyle w:val="a3"/>
                </w:rPr>
                <w:t>Materials and Devices Research Laboratory</w:t>
              </w:r>
            </w:hyperlink>
            <w:r w:rsidR="004E0754">
              <w:rPr>
                <w:rStyle w:val="a3"/>
              </w:rPr>
              <w:t xml:space="preserve"> (ASMD lab)</w:t>
            </w:r>
          </w:p>
          <w:p w14:paraId="459B8C4C" w14:textId="77777777" w:rsidR="00133AE3" w:rsidRDefault="00133AE3">
            <w:pPr>
              <w:spacing w:after="0" w:line="240" w:lineRule="auto"/>
            </w:pPr>
          </w:p>
          <w:p w14:paraId="7B620BF5" w14:textId="77777777" w:rsidR="00133AE3" w:rsidRDefault="00133AE3">
            <w:pPr>
              <w:spacing w:after="0" w:line="240" w:lineRule="auto"/>
            </w:pPr>
          </w:p>
        </w:tc>
      </w:tr>
    </w:tbl>
    <w:p w14:paraId="54EEFAFF" w14:textId="77777777" w:rsidR="00FE14E7" w:rsidRDefault="00FE14E7"/>
    <w:sectPr w:rsidR="00FE14E7">
      <w:pgSz w:w="12240" w:h="15840"/>
      <w:pgMar w:top="720" w:right="288" w:bottom="720" w:left="288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0AF009" w14:textId="77777777" w:rsidR="00E00B3F" w:rsidRDefault="00E00B3F">
      <w:pPr>
        <w:spacing w:after="0" w:line="240" w:lineRule="auto"/>
      </w:pPr>
      <w:r>
        <w:separator/>
      </w:r>
    </w:p>
  </w:endnote>
  <w:endnote w:type="continuationSeparator" w:id="0">
    <w:p w14:paraId="4F839B7D" w14:textId="77777777" w:rsidR="00E00B3F" w:rsidRDefault="00E00B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70211F" w14:textId="77777777" w:rsidR="00E00B3F" w:rsidRDefault="00E00B3F">
      <w:pPr>
        <w:spacing w:after="0" w:line="240" w:lineRule="auto"/>
      </w:pPr>
      <w:r>
        <w:separator/>
      </w:r>
    </w:p>
  </w:footnote>
  <w:footnote w:type="continuationSeparator" w:id="0">
    <w:p w14:paraId="78739CB8" w14:textId="77777777" w:rsidR="00E00B3F" w:rsidRDefault="00E00B3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Nzc0NDA0MzA3MTBQ0lEKTi0uzszPAykwMq4FAP2hjhAtAAAA"/>
  </w:docVars>
  <w:rsids>
    <w:rsidRoot w:val="00026BEA"/>
    <w:rsid w:val="00026BEA"/>
    <w:rsid w:val="00043E6B"/>
    <w:rsid w:val="00085869"/>
    <w:rsid w:val="000D0EAA"/>
    <w:rsid w:val="000F39B5"/>
    <w:rsid w:val="00133AE3"/>
    <w:rsid w:val="001607B4"/>
    <w:rsid w:val="001636AC"/>
    <w:rsid w:val="001D50F6"/>
    <w:rsid w:val="001D5BEB"/>
    <w:rsid w:val="00242EC1"/>
    <w:rsid w:val="00287694"/>
    <w:rsid w:val="0029678F"/>
    <w:rsid w:val="002B362F"/>
    <w:rsid w:val="003042AF"/>
    <w:rsid w:val="003177CD"/>
    <w:rsid w:val="003B3F89"/>
    <w:rsid w:val="003E2C1B"/>
    <w:rsid w:val="003F6B38"/>
    <w:rsid w:val="0042228F"/>
    <w:rsid w:val="00440954"/>
    <w:rsid w:val="00451E99"/>
    <w:rsid w:val="00455BDF"/>
    <w:rsid w:val="004B7D0A"/>
    <w:rsid w:val="004C608E"/>
    <w:rsid w:val="004E0754"/>
    <w:rsid w:val="004E5BA6"/>
    <w:rsid w:val="005A3E6F"/>
    <w:rsid w:val="00606766"/>
    <w:rsid w:val="00657D61"/>
    <w:rsid w:val="006C4404"/>
    <w:rsid w:val="00713B13"/>
    <w:rsid w:val="00737286"/>
    <w:rsid w:val="0074230C"/>
    <w:rsid w:val="00772521"/>
    <w:rsid w:val="007A31FF"/>
    <w:rsid w:val="007B273A"/>
    <w:rsid w:val="00833C0A"/>
    <w:rsid w:val="00861D50"/>
    <w:rsid w:val="0088377E"/>
    <w:rsid w:val="008B1344"/>
    <w:rsid w:val="008B3B85"/>
    <w:rsid w:val="008C47A0"/>
    <w:rsid w:val="008D259F"/>
    <w:rsid w:val="009C0809"/>
    <w:rsid w:val="009E213C"/>
    <w:rsid w:val="009E4CDC"/>
    <w:rsid w:val="009F3EC7"/>
    <w:rsid w:val="00A60AC4"/>
    <w:rsid w:val="00AB7FBA"/>
    <w:rsid w:val="00AD3B4C"/>
    <w:rsid w:val="00B07809"/>
    <w:rsid w:val="00B07FC9"/>
    <w:rsid w:val="00B15D54"/>
    <w:rsid w:val="00B2421A"/>
    <w:rsid w:val="00B40E8A"/>
    <w:rsid w:val="00B7536D"/>
    <w:rsid w:val="00B87E90"/>
    <w:rsid w:val="00BA0E6D"/>
    <w:rsid w:val="00BA22AA"/>
    <w:rsid w:val="00BB79C0"/>
    <w:rsid w:val="00BC4C92"/>
    <w:rsid w:val="00C272AB"/>
    <w:rsid w:val="00C311DE"/>
    <w:rsid w:val="00C36753"/>
    <w:rsid w:val="00C51E2F"/>
    <w:rsid w:val="00C83F4E"/>
    <w:rsid w:val="00CE79A8"/>
    <w:rsid w:val="00D02CFE"/>
    <w:rsid w:val="00D477B9"/>
    <w:rsid w:val="00D62628"/>
    <w:rsid w:val="00D64128"/>
    <w:rsid w:val="00E00B3F"/>
    <w:rsid w:val="00E01703"/>
    <w:rsid w:val="00E028CF"/>
    <w:rsid w:val="00EA484E"/>
    <w:rsid w:val="00F5610B"/>
    <w:rsid w:val="00F56DD1"/>
    <w:rsid w:val="00F87799"/>
    <w:rsid w:val="00FA6670"/>
    <w:rsid w:val="00FC210A"/>
    <w:rsid w:val="00FE14E7"/>
    <w:rsid w:val="00FE346C"/>
    <w:rsid w:val="00FE4794"/>
    <w:rsid w:val="00FF3F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1F6D8F9"/>
  <w15:chartTrackingRefBased/>
  <w15:docId w15:val="{7A7C75BC-EC98-4504-884D-FBC47673B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60" w:line="254" w:lineRule="auto"/>
    </w:pPr>
    <w:rPr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Pr>
      <w:color w:val="0563C1" w:themeColor="hyperlink"/>
      <w:u w:val="single"/>
    </w:rPr>
  </w:style>
  <w:style w:type="character" w:styleId="a4">
    <w:name w:val="FollowedHyperlink"/>
    <w:basedOn w:val="a0"/>
    <w:uiPriority w:val="99"/>
    <w:semiHidden/>
    <w:unhideWhenUsed/>
    <w:rPr>
      <w:color w:val="954F72" w:themeColor="followedHyperlink"/>
      <w:u w:val="single"/>
    </w:rPr>
  </w:style>
  <w:style w:type="paragraph" w:customStyle="1" w:styleId="msonormal0">
    <w:name w:val="msonormal"/>
    <w:basedOn w:val="a"/>
    <w:pPr>
      <w:spacing w:before="100" w:beforeAutospacing="1" w:after="100" w:afterAutospacing="1" w:line="240" w:lineRule="auto"/>
    </w:pPr>
    <w:rPr>
      <w:rFonts w:ascii="宋体" w:eastAsia="宋体" w:hAnsi="宋体" w:cs="宋体"/>
      <w:sz w:val="24"/>
      <w:szCs w:val="24"/>
    </w:rPr>
  </w:style>
  <w:style w:type="paragraph" w:styleId="a5">
    <w:name w:val="header"/>
    <w:basedOn w:val="a"/>
    <w:link w:val="a6"/>
    <w:uiPriority w:val="99"/>
    <w:unhideWhenUsed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页眉 字符"/>
    <w:basedOn w:val="a0"/>
    <w:link w:val="a5"/>
    <w:uiPriority w:val="99"/>
    <w:locked/>
  </w:style>
  <w:style w:type="paragraph" w:styleId="a7">
    <w:name w:val="footer"/>
    <w:basedOn w:val="a"/>
    <w:link w:val="a8"/>
    <w:uiPriority w:val="99"/>
    <w:unhideWhenUsed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8">
    <w:name w:val="页脚 字符"/>
    <w:basedOn w:val="a0"/>
    <w:link w:val="a7"/>
    <w:uiPriority w:val="99"/>
    <w:locked/>
  </w:style>
  <w:style w:type="paragraph" w:styleId="a9">
    <w:name w:val="Title"/>
    <w:basedOn w:val="a"/>
    <w:next w:val="a"/>
    <w:link w:val="aa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a">
    <w:name w:val="标题 字符"/>
    <w:basedOn w:val="a0"/>
    <w:link w:val="a9"/>
    <w:uiPriority w:val="10"/>
    <w:locked/>
    <w:rPr>
      <w:rFonts w:asciiTheme="majorHAnsi" w:eastAsiaTheme="majorEastAsia" w:hAnsiTheme="majorHAnsi" w:cstheme="majorBidi" w:hint="default"/>
      <w:spacing w:val="-10"/>
      <w:kern w:val="28"/>
      <w:sz w:val="56"/>
      <w:szCs w:val="56"/>
    </w:rPr>
  </w:style>
  <w:style w:type="paragraph" w:styleId="ab">
    <w:name w:val="List Paragraph"/>
    <w:basedOn w:val="a"/>
    <w:uiPriority w:val="34"/>
    <w:qFormat/>
    <w:pPr>
      <w:ind w:left="720"/>
      <w:contextualSpacing/>
    </w:pPr>
  </w:style>
  <w:style w:type="paragraph" w:styleId="ac">
    <w:name w:val="Bibliography"/>
    <w:basedOn w:val="a"/>
    <w:next w:val="a"/>
    <w:uiPriority w:val="37"/>
    <w:semiHidden/>
    <w:unhideWhenUsed/>
    <w:pPr>
      <w:widowControl w:val="0"/>
      <w:spacing w:after="0" w:line="240" w:lineRule="auto"/>
      <w:jc w:val="both"/>
    </w:pPr>
    <w:rPr>
      <w:rFonts w:ascii="Times New Roman" w:eastAsia="宋体" w:hAnsi="Times New Roman" w:cs="Times New Roman"/>
      <w:kern w:val="2"/>
      <w:sz w:val="21"/>
      <w:szCs w:val="24"/>
    </w:rPr>
  </w:style>
  <w:style w:type="table" w:styleId="ad">
    <w:name w:val="Table Grid"/>
    <w:basedOn w:val="a1"/>
    <w:uiPriority w:val="39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431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xitanghkust.github.io/peoples.htm" TargetMode="External"/><Relationship Id="rId13" Type="http://schemas.openxmlformats.org/officeDocument/2006/relationships/hyperlink" Target="https://eekjchen.home.ece.ust.hk/" TargetMode="External"/><Relationship Id="rId18" Type="http://schemas.openxmlformats.org/officeDocument/2006/relationships/hyperlink" Target="https://aip.scitation.org/doi/10.1063/5.0054612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publons.com/researcher/3007423/xi-tang/" TargetMode="External"/><Relationship Id="rId7" Type="http://schemas.openxmlformats.org/officeDocument/2006/relationships/hyperlink" Target="https://xitanghkust.github.io/index.htm" TargetMode="External"/><Relationship Id="rId12" Type="http://schemas.openxmlformats.org/officeDocument/2006/relationships/hyperlink" Target="https://xitanghkust.github.io/contact.htm" TargetMode="External"/><Relationship Id="rId17" Type="http://schemas.openxmlformats.org/officeDocument/2006/relationships/hyperlink" Target="https://facultyprofiles.ust.hk/profiles.php?profile=jiannong-wang-phjwang" TargetMode="External"/><Relationship Id="rId25" Type="http://schemas.openxmlformats.org/officeDocument/2006/relationships/hyperlink" Target="http://asmd.ahu.edu.cn" TargetMode="External"/><Relationship Id="rId2" Type="http://schemas.openxmlformats.org/officeDocument/2006/relationships/styles" Target="styles.xml"/><Relationship Id="rId16" Type="http://schemas.openxmlformats.org/officeDocument/2006/relationships/hyperlink" Target="https://experts.griffith.edu.au/19028-sima-dimitrijev" TargetMode="External"/><Relationship Id="rId20" Type="http://schemas.openxmlformats.org/officeDocument/2006/relationships/hyperlink" Target="http://scholar.google.com.au/citations?user=e5tg11EAAAAJ&amp;hl=en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xitanghkust.github.io/teaching.htm" TargetMode="External"/><Relationship Id="rId24" Type="http://schemas.openxmlformats.org/officeDocument/2006/relationships/hyperlink" Target="http://wky.ahu.edu.cn/2020/0824/c13481a242829/page.ht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ieeexplore.ieee.org/document/8386833" TargetMode="External"/><Relationship Id="rId23" Type="http://schemas.openxmlformats.org/officeDocument/2006/relationships/hyperlink" Target="https://www.researchgate.net/profile/Xi_Tang4" TargetMode="External"/><Relationship Id="rId10" Type="http://schemas.openxmlformats.org/officeDocument/2006/relationships/hyperlink" Target="https://xitanghkust.github.io/publications.htm" TargetMode="External"/><Relationship Id="rId19" Type="http://schemas.openxmlformats.org/officeDocument/2006/relationships/hyperlink" Target="http://wky.ahu.edu.cn/2020/0824/c13481a242829/page.ht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xitanghkust.github.io/projects.htm" TargetMode="External"/><Relationship Id="rId14" Type="http://schemas.openxmlformats.org/officeDocument/2006/relationships/hyperlink" Target="https://patents.google.com/patent/US10270436B2/en" TargetMode="External"/><Relationship Id="rId22" Type="http://schemas.openxmlformats.org/officeDocument/2006/relationships/hyperlink" Target="http://www.scopus.com/authid/detail.url?authorId=55857270600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1CBAAE-F127-4DED-9005-1E0652EC8C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1</Pages>
  <Words>471</Words>
  <Characters>268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 - Xi Tang, Ph.D.</vt:lpstr>
    </vt:vector>
  </TitlesOfParts>
  <Company>ECE HKUST</Company>
  <LinksUpToDate>false</LinksUpToDate>
  <CharactersWithSpaces>3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 - Xi Tang, Ph.D.</dc:title>
  <dc:subject/>
  <dc:creator>xi</dc:creator>
  <cp:keywords/>
  <dc:description/>
  <cp:lastModifiedBy>Xi Tang</cp:lastModifiedBy>
  <cp:revision>59</cp:revision>
  <dcterms:created xsi:type="dcterms:W3CDTF">2019-06-15T12:15:00Z</dcterms:created>
  <dcterms:modified xsi:type="dcterms:W3CDTF">2021-08-17T02:53:00Z</dcterms:modified>
</cp:coreProperties>
</file>